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77777777" w:rsidR="0029002F" w:rsidRDefault="0029002F" w:rsidP="0029002F">
      <w:pPr>
        <w:jc w:val="center"/>
      </w:pPr>
      <w:r>
        <w:t>Version 3.6</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C52F84"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387.2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63F9840A"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C52F84">
        <w:rPr>
          <w:rFonts w:ascii="Consolas" w:eastAsia="Times New Roman" w:hAnsi="Consolas" w:cs="Courier New"/>
          <w:b/>
          <w:bCs/>
          <w:noProof/>
          <w:color w:val="000000"/>
          <w:sz w:val="32"/>
          <w:szCs w:val="32"/>
        </w:rPr>
        <w:t>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3C35FAD0"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w:t>
      </w:r>
      <w:r w:rsidR="00C52F84">
        <w:rPr>
          <w:rFonts w:ascii="Consolas" w:eastAsia="Times New Roman" w:hAnsi="Consolas" w:cs="Courier New"/>
          <w:b/>
          <w:bCs/>
          <w:noProof/>
          <w:color w:val="000000"/>
          <w:sz w:val="32"/>
          <w:szCs w:val="32"/>
        </w:rPr>
        <w:t>00</w:t>
      </w:r>
      <w:bookmarkStart w:id="0" w:name="_GoBack"/>
      <w:bookmarkEnd w:id="0"/>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5633B6F" w14:textId="77777777" w:rsidR="0029002F" w:rsidRDefault="0029002F" w:rsidP="0029002F">
      <w:pPr>
        <w:autoSpaceDE w:val="0"/>
        <w:autoSpaceDN w:val="0"/>
        <w:adjustRightInd w:val="0"/>
        <w:spacing w:after="120" w:line="240" w:lineRule="auto"/>
        <w:ind w:firstLine="567"/>
        <w:jc w:val="both"/>
        <w:rPr>
          <w:sz w:val="28"/>
          <w:szCs w:val="28"/>
          <w:lang w:val="en-US"/>
        </w:rPr>
      </w:pPr>
    </w:p>
    <w:sectPr w:rsidR="0029002F"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E3641" w14:textId="77777777" w:rsidR="00961141" w:rsidRDefault="00961141" w:rsidP="007F16FB">
      <w:pPr>
        <w:spacing w:after="0" w:line="240" w:lineRule="auto"/>
      </w:pPr>
      <w:r>
        <w:separator/>
      </w:r>
    </w:p>
    <w:p w14:paraId="3A944689" w14:textId="77777777" w:rsidR="00961141" w:rsidRDefault="00961141"/>
  </w:endnote>
  <w:endnote w:type="continuationSeparator" w:id="0">
    <w:p w14:paraId="1BEE57E5" w14:textId="77777777" w:rsidR="00961141" w:rsidRDefault="00961141" w:rsidP="007F16FB">
      <w:pPr>
        <w:spacing w:after="0" w:line="240" w:lineRule="auto"/>
      </w:pPr>
      <w:r>
        <w:continuationSeparator/>
      </w:r>
    </w:p>
    <w:p w14:paraId="21AEBEFD" w14:textId="77777777" w:rsidR="00961141" w:rsidRDefault="009611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02C83" w14:textId="77777777" w:rsidR="00961141" w:rsidRDefault="00961141" w:rsidP="007F16FB">
      <w:pPr>
        <w:spacing w:after="0" w:line="240" w:lineRule="auto"/>
      </w:pPr>
      <w:r>
        <w:separator/>
      </w:r>
    </w:p>
    <w:p w14:paraId="08E87C9A" w14:textId="77777777" w:rsidR="00961141" w:rsidRDefault="00961141"/>
  </w:footnote>
  <w:footnote w:type="continuationSeparator" w:id="0">
    <w:p w14:paraId="6E9312B2" w14:textId="77777777" w:rsidR="00961141" w:rsidRDefault="00961141" w:rsidP="007F16FB">
      <w:pPr>
        <w:spacing w:after="0" w:line="240" w:lineRule="auto"/>
      </w:pPr>
      <w:r>
        <w:continuationSeparator/>
      </w:r>
    </w:p>
    <w:p w14:paraId="1B411EBE" w14:textId="77777777" w:rsidR="00961141" w:rsidRDefault="0096114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0EA0A8F0" w:rsidR="00137934" w:rsidRDefault="00137934">
        <w:pPr>
          <w:pStyle w:val="Header"/>
          <w:jc w:val="right"/>
        </w:pPr>
        <w:r>
          <w:fldChar w:fldCharType="begin"/>
        </w:r>
        <w:r>
          <w:instrText xml:space="preserve"> PAGE   \* MERGEFORMAT </w:instrText>
        </w:r>
        <w:r>
          <w:fldChar w:fldCharType="separate"/>
        </w:r>
        <w:r w:rsidR="00961141">
          <w:rPr>
            <w:noProof/>
          </w:rPr>
          <w:t>1</w:t>
        </w:r>
        <w:r>
          <w:rPr>
            <w:noProof/>
          </w:rPr>
          <w:fldChar w:fldCharType="end"/>
        </w:r>
      </w:p>
    </w:sdtContent>
  </w:sdt>
  <w:p w14:paraId="070645C7" w14:textId="77777777" w:rsidR="00D47E24" w:rsidRDefault="00D47E24"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9"/>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7122"/>
    <w:rsid w:val="00040F16"/>
    <w:rsid w:val="0005209A"/>
    <w:rsid w:val="00075120"/>
    <w:rsid w:val="00093C8F"/>
    <w:rsid w:val="000B113C"/>
    <w:rsid w:val="000B4FD0"/>
    <w:rsid w:val="000D5FD0"/>
    <w:rsid w:val="000E2D74"/>
    <w:rsid w:val="00100FB5"/>
    <w:rsid w:val="00104CA9"/>
    <w:rsid w:val="001056E9"/>
    <w:rsid w:val="00112E98"/>
    <w:rsid w:val="00122D44"/>
    <w:rsid w:val="00123D11"/>
    <w:rsid w:val="0012459E"/>
    <w:rsid w:val="001255C1"/>
    <w:rsid w:val="00137934"/>
    <w:rsid w:val="0016305C"/>
    <w:rsid w:val="001665BA"/>
    <w:rsid w:val="00182BED"/>
    <w:rsid w:val="00182C52"/>
    <w:rsid w:val="001918F5"/>
    <w:rsid w:val="001B7834"/>
    <w:rsid w:val="001C3908"/>
    <w:rsid w:val="001D0D9D"/>
    <w:rsid w:val="001D7D6D"/>
    <w:rsid w:val="001E73B7"/>
    <w:rsid w:val="00204377"/>
    <w:rsid w:val="00223E79"/>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69BE"/>
    <w:rsid w:val="003B313E"/>
    <w:rsid w:val="003B4497"/>
    <w:rsid w:val="003C642D"/>
    <w:rsid w:val="003E495B"/>
    <w:rsid w:val="003F1642"/>
    <w:rsid w:val="004045A5"/>
    <w:rsid w:val="00406DC1"/>
    <w:rsid w:val="00456992"/>
    <w:rsid w:val="00457703"/>
    <w:rsid w:val="00473202"/>
    <w:rsid w:val="004B04C7"/>
    <w:rsid w:val="004B64AF"/>
    <w:rsid w:val="004C4747"/>
    <w:rsid w:val="00500C84"/>
    <w:rsid w:val="00505378"/>
    <w:rsid w:val="00516E5A"/>
    <w:rsid w:val="005234F8"/>
    <w:rsid w:val="00527A6A"/>
    <w:rsid w:val="00530B8B"/>
    <w:rsid w:val="0053290D"/>
    <w:rsid w:val="0054245A"/>
    <w:rsid w:val="005C4769"/>
    <w:rsid w:val="00603130"/>
    <w:rsid w:val="00611919"/>
    <w:rsid w:val="00631C95"/>
    <w:rsid w:val="00633335"/>
    <w:rsid w:val="00650454"/>
    <w:rsid w:val="00651382"/>
    <w:rsid w:val="006628DD"/>
    <w:rsid w:val="00672828"/>
    <w:rsid w:val="006823AF"/>
    <w:rsid w:val="006831AF"/>
    <w:rsid w:val="00683680"/>
    <w:rsid w:val="006A35FD"/>
    <w:rsid w:val="006A6D4B"/>
    <w:rsid w:val="006B29F1"/>
    <w:rsid w:val="006D1667"/>
    <w:rsid w:val="006E10B4"/>
    <w:rsid w:val="006E6B4C"/>
    <w:rsid w:val="006F5777"/>
    <w:rsid w:val="007105E3"/>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12C68"/>
    <w:rsid w:val="0081718E"/>
    <w:rsid w:val="008317F6"/>
    <w:rsid w:val="0084508C"/>
    <w:rsid w:val="00860BEA"/>
    <w:rsid w:val="008636CD"/>
    <w:rsid w:val="00877795"/>
    <w:rsid w:val="00883017"/>
    <w:rsid w:val="008835D0"/>
    <w:rsid w:val="008C2945"/>
    <w:rsid w:val="008C4D85"/>
    <w:rsid w:val="008C5D09"/>
    <w:rsid w:val="009136BD"/>
    <w:rsid w:val="00922593"/>
    <w:rsid w:val="0093234B"/>
    <w:rsid w:val="00934253"/>
    <w:rsid w:val="00961141"/>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304A"/>
    <w:rsid w:val="00AF4CC8"/>
    <w:rsid w:val="00AF71A4"/>
    <w:rsid w:val="00B22C85"/>
    <w:rsid w:val="00B3092C"/>
    <w:rsid w:val="00B46FA6"/>
    <w:rsid w:val="00B4799B"/>
    <w:rsid w:val="00B536A2"/>
    <w:rsid w:val="00B55E3B"/>
    <w:rsid w:val="00B701DC"/>
    <w:rsid w:val="00B83DF5"/>
    <w:rsid w:val="00B90C7D"/>
    <w:rsid w:val="00B928BB"/>
    <w:rsid w:val="00BA00D0"/>
    <w:rsid w:val="00BA7A47"/>
    <w:rsid w:val="00BB31E0"/>
    <w:rsid w:val="00BB3F98"/>
    <w:rsid w:val="00BB5DF0"/>
    <w:rsid w:val="00BD06C8"/>
    <w:rsid w:val="00BD609E"/>
    <w:rsid w:val="00C15AA1"/>
    <w:rsid w:val="00C247B7"/>
    <w:rsid w:val="00C24E48"/>
    <w:rsid w:val="00C52F84"/>
    <w:rsid w:val="00C549F6"/>
    <w:rsid w:val="00C62C4F"/>
    <w:rsid w:val="00C66211"/>
    <w:rsid w:val="00C720FA"/>
    <w:rsid w:val="00C7488D"/>
    <w:rsid w:val="00CA5F66"/>
    <w:rsid w:val="00CB6BF1"/>
    <w:rsid w:val="00CC2C8E"/>
    <w:rsid w:val="00CC669F"/>
    <w:rsid w:val="00CE77EE"/>
    <w:rsid w:val="00D0054B"/>
    <w:rsid w:val="00D14036"/>
    <w:rsid w:val="00D202D0"/>
    <w:rsid w:val="00D30745"/>
    <w:rsid w:val="00D307D7"/>
    <w:rsid w:val="00D42463"/>
    <w:rsid w:val="00D47E24"/>
    <w:rsid w:val="00D50D85"/>
    <w:rsid w:val="00D5191D"/>
    <w:rsid w:val="00D60C83"/>
    <w:rsid w:val="00D72535"/>
    <w:rsid w:val="00D7447C"/>
    <w:rsid w:val="00D8117E"/>
    <w:rsid w:val="00D93828"/>
    <w:rsid w:val="00DA4EC7"/>
    <w:rsid w:val="00DA6670"/>
    <w:rsid w:val="00DC26BA"/>
    <w:rsid w:val="00DE1352"/>
    <w:rsid w:val="00DE1802"/>
    <w:rsid w:val="00DE46C5"/>
    <w:rsid w:val="00DF18D3"/>
    <w:rsid w:val="00DF3638"/>
    <w:rsid w:val="00DF50A1"/>
    <w:rsid w:val="00DF5D02"/>
    <w:rsid w:val="00DF6BC2"/>
    <w:rsid w:val="00E12E7E"/>
    <w:rsid w:val="00E161C3"/>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749FD"/>
    <w:rsid w:val="00F7620C"/>
    <w:rsid w:val="00F801FD"/>
    <w:rsid w:val="00FD1457"/>
    <w:rsid w:val="00FD4E0B"/>
    <w:rsid w:val="00FD53D4"/>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63B6"/>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28"/>
      </w:numPr>
      <w:tabs>
        <w:tab w:val="left" w:pos="993"/>
      </w:tabs>
      <w:autoSpaceDE w:val="0"/>
      <w:autoSpaceDN w:val="0"/>
      <w:adjustRightInd w:val="0"/>
      <w:spacing w:before="60" w:after="60" w:line="240" w:lineRule="auto"/>
      <w:ind w:hanging="1004"/>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55</TotalTime>
  <Pages>12</Pages>
  <Words>2517</Words>
  <Characters>14351</Characters>
  <Application>Microsoft Office Word</Application>
  <DocSecurity>0</DocSecurity>
  <Lines>119</Lines>
  <Paragraphs>33</Paragraphs>
  <ScaleCrop>false</ScaleCrop>
  <HeadingPairs>
    <vt:vector size="4" baseType="variant">
      <vt:variant>
        <vt:lpstr>Title</vt:lpstr>
      </vt:variant>
      <vt:variant>
        <vt:i4>1</vt:i4>
      </vt:variant>
      <vt:variant>
        <vt:lpstr>Headings</vt:lpstr>
      </vt:variant>
      <vt:variant>
        <vt:i4>14</vt:i4>
      </vt:variant>
    </vt:vector>
  </HeadingPairs>
  <TitlesOfParts>
    <vt:vector size="15"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vector>
  </TitlesOfParts>
  <Company/>
  <LinksUpToDate>false</LinksUpToDate>
  <CharactersWithSpaces>1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rdad Soleimanloo</dc:creator>
  <cp:lastModifiedBy>Cornel Barna</cp:lastModifiedBy>
  <cp:revision>21</cp:revision>
  <dcterms:created xsi:type="dcterms:W3CDTF">2017-12-16T14:05:00Z</dcterms:created>
  <dcterms:modified xsi:type="dcterms:W3CDTF">2019-03-09T20:23:00Z</dcterms:modified>
</cp:coreProperties>
</file>